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1fd05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8090efc-4146-473e-903a-f26a644e317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8:21Z</dcterms:created>
  <dcterms:modified xsi:type="dcterms:W3CDTF">2023-08-02T17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